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82DACEE" w:rsidR="006B5329" w:rsidRDefault="00EB286A">
      <w:pPr>
        <w:rPr>
          <w:color w:val="1155CC"/>
          <w:sz w:val="28"/>
          <w:szCs w:val="28"/>
          <w:u w:val="single"/>
        </w:rPr>
      </w:pPr>
      <w:hyperlink r:id="rId4">
        <w:r>
          <w:rPr>
            <w:color w:val="1155CC"/>
            <w:sz w:val="28"/>
            <w:szCs w:val="28"/>
            <w:u w:val="single"/>
          </w:rPr>
          <w:t>link Use Case</w:t>
        </w:r>
      </w:hyperlink>
    </w:p>
    <w:p w14:paraId="0B5023E5" w14:textId="1EF0E512" w:rsidR="00EB286A" w:rsidRPr="00EB286A" w:rsidRDefault="00EB286A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Trong UCD mình thấy có UC Thống kê, trong khi trong phần mô tả yêu cầu không thấy nội dung này.</w:t>
      </w:r>
      <w:bookmarkStart w:id="0" w:name="_GoBack"/>
      <w:bookmarkEnd w:id="0"/>
    </w:p>
    <w:sectPr w:rsidR="00EB286A" w:rsidRPr="00EB286A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GwNLS0NDAxMTWxNDBT0lEKTi0uzszPAykwrAUASpOzaSwAAAA="/>
  </w:docVars>
  <w:rsids>
    <w:rsidRoot w:val="006B5329"/>
    <w:rsid w:val="006B5329"/>
    <w:rsid w:val="00EB28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2A3A9C"/>
  <w15:docId w15:val="{375833B7-C7DE-4713-AA27-DD368A505B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vi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rive.google.com/file/d/1_8oRORuIzXXN8YQlFb41UmF6akBsO9H2/view?usp=shar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</Words>
  <Characters>181</Characters>
  <Application>Microsoft Office Word</Application>
  <DocSecurity>0</DocSecurity>
  <Lines>1</Lines>
  <Paragraphs>1</Paragraphs>
  <ScaleCrop>false</ScaleCrop>
  <Company/>
  <LinksUpToDate>false</LinksUpToDate>
  <CharactersWithSpaces>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CT</cp:lastModifiedBy>
  <cp:revision>2</cp:revision>
  <dcterms:created xsi:type="dcterms:W3CDTF">2023-03-24T00:39:00Z</dcterms:created>
  <dcterms:modified xsi:type="dcterms:W3CDTF">2023-03-24T00:41:00Z</dcterms:modified>
</cp:coreProperties>
</file>